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A3FC7" w14:textId="63EF608C"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 w:rsidR="00A84BDF"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14:paraId="214D6420" w14:textId="77777777"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14:paraId="3106E742" w14:textId="77777777" w:rsidR="00A35B63" w:rsidRPr="00A84BDF" w:rsidRDefault="00A35B63" w:rsidP="00A35B63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14:paraId="70E2A9B6" w14:textId="77777777" w:rsidR="00A35B63" w:rsidRDefault="00A35B63" w:rsidP="00A35B63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14:paraId="4295AA0C" w14:textId="77777777" w:rsidR="00A35B63" w:rsidRDefault="00A35B63" w:rsidP="00A35B63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6EAE91D" wp14:editId="6CFDDA4B">
            <wp:extent cx="2124075" cy="666750"/>
            <wp:effectExtent l="19050" t="0" r="952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95CD0" w14:textId="77777777" w:rsidR="00A35B63" w:rsidRPr="00A84BDF" w:rsidRDefault="00A35B63" w:rsidP="00A84BDF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14:paraId="365A51DC" w14:textId="77777777" w:rsidR="00A35B63" w:rsidRPr="00A84BDF" w:rsidRDefault="00A35B63" w:rsidP="00A84BDF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14:paraId="4203248A" w14:textId="77777777" w:rsidR="00A35B63" w:rsidRPr="00267ACB" w:rsidRDefault="00A84BDF" w:rsidP="008071C5">
      <w:pPr>
        <w:bidi/>
        <w:jc w:val="center"/>
        <w:rPr>
          <w:b/>
          <w:bCs/>
          <w:rtl/>
        </w:rPr>
      </w:pPr>
      <w:r>
        <w:rPr>
          <w:rFonts w:cs="Traditional Arabic" w:hint="cs"/>
          <w:b/>
          <w:bCs/>
          <w:rtl/>
        </w:rPr>
        <w:t>م</w:t>
      </w:r>
      <w:r w:rsidR="00A35B63" w:rsidRPr="00A84BDF">
        <w:rPr>
          <w:rFonts w:cs="Traditional Arabic" w:hint="cs"/>
          <w:b/>
          <w:bCs/>
          <w:rtl/>
        </w:rPr>
        <w:t xml:space="preserve">خبر </w:t>
      </w:r>
      <w:r w:rsidRPr="00A84BDF">
        <w:rPr>
          <w:rFonts w:cs="Traditional Arabic" w:hint="cs"/>
          <w:b/>
          <w:bCs/>
          <w:rtl/>
        </w:rPr>
        <w:t>ال</w:t>
      </w:r>
      <w:r w:rsidR="00FA2283">
        <w:rPr>
          <w:rFonts w:cs="Traditional Arabic" w:hint="cs"/>
          <w:b/>
          <w:bCs/>
          <w:rtl/>
        </w:rPr>
        <w:t>توطين</w:t>
      </w:r>
      <w:r>
        <w:rPr>
          <w:rFonts w:cs="Traditional Arabic" w:hint="cs"/>
          <w:b/>
          <w:bCs/>
          <w:rtl/>
        </w:rPr>
        <w:t xml:space="preserve">   </w:t>
      </w:r>
      <w:r w:rsidR="008071C5">
        <w:rPr>
          <w:rFonts w:asciiTheme="majorBidi" w:hAnsiTheme="majorBidi" w:cstheme="majorBidi" w:hint="cs"/>
          <w:b/>
          <w:bCs/>
          <w:rtl/>
        </w:rPr>
        <w:t>...................................................................................</w:t>
      </w:r>
    </w:p>
    <w:p w14:paraId="0D9D94C8" w14:textId="77777777" w:rsidR="00A35B63" w:rsidRPr="00A35B63" w:rsidRDefault="00A35B63" w:rsidP="00A35B63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14:paraId="71617D8B" w14:textId="77777777" w:rsidR="00A35B63" w:rsidRPr="00A35B63" w:rsidRDefault="00A35B63" w:rsidP="00A35B63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 w:rsidR="001D5454"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14:paraId="441A22E0" w14:textId="77777777" w:rsidR="00A35B63" w:rsidRPr="00A35B63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ـ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 w:rsidR="000624AC"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في الطور الثالث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14:paraId="39B8BC13" w14:textId="77777777"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14:paraId="7F13F06D" w14:textId="77777777"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>المي</w:t>
      </w:r>
      <w:r w:rsidR="00A84BDF" w:rsidRP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دان: ......................................... الشعب</w:t>
      </w:r>
      <w:r w:rsid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14:paraId="3AFB8966" w14:textId="77777777" w:rsidR="00A35B63" w:rsidRPr="00A84BDF" w:rsidRDefault="00A84BDF" w:rsidP="00A84BDF">
      <w:pPr>
        <w:autoSpaceDE w:val="0"/>
        <w:autoSpaceDN w:val="0"/>
        <w:bidi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A84BDF">
        <w:rPr>
          <w:rFonts w:cs="Traditional Arabic" w:hint="cs"/>
          <w:b/>
          <w:bCs/>
          <w:sz w:val="28"/>
          <w:szCs w:val="28"/>
          <w:rtl/>
        </w:rPr>
        <w:t>الاختصاص:........................................</w:t>
      </w:r>
    </w:p>
    <w:p w14:paraId="5ED2D503" w14:textId="77777777" w:rsidR="00A35B63" w:rsidRPr="00C429FA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14:paraId="5942AE74" w14:textId="77777777" w:rsidR="00A35B63" w:rsidRPr="001D5454" w:rsidRDefault="00A84BDF" w:rsidP="00DD4650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من 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إع</w:t>
      </w:r>
      <w:r w:rsidR="00DD4650">
        <w:rPr>
          <w:rFonts w:cs="Traditional Arabic" w:hint="cs"/>
          <w:b/>
          <w:bCs/>
          <w:sz w:val="28"/>
          <w:szCs w:val="28"/>
          <w:rtl/>
        </w:rPr>
        <w:t>ـ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داد</w:t>
      </w:r>
      <w:r w:rsidRPr="001D5454">
        <w:rPr>
          <w:rFonts w:cs="Traditional Arabic" w:hint="cs"/>
          <w:b/>
          <w:bCs/>
          <w:sz w:val="28"/>
          <w:szCs w:val="28"/>
          <w:rtl/>
        </w:rPr>
        <w:t>:</w:t>
      </w:r>
    </w:p>
    <w:p w14:paraId="6E2B743A" w14:textId="77777777" w:rsidR="00A35B63" w:rsidRPr="00C57E04" w:rsidRDefault="00A84BDF" w:rsidP="00A35B6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14:paraId="1416B7FB" w14:textId="77777777" w:rsidR="00A35B63" w:rsidRPr="001D5454" w:rsidRDefault="00A35B63" w:rsidP="00A35B63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14:paraId="469CC2AB" w14:textId="77777777" w:rsidR="00A35B63" w:rsidRPr="001D5454" w:rsidRDefault="00A84BDF" w:rsidP="001D5454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</w:t>
      </w:r>
      <w:r w:rsidR="001D5454"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ـ</w:t>
      </w: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10188"/>
      </w:tblGrid>
      <w:tr w:rsidR="00A35B63" w:rsidRPr="00BD669C" w14:paraId="186196B0" w14:textId="77777777" w:rsidTr="00BB6C26">
        <w:trPr>
          <w:trHeight w:val="870"/>
        </w:trPr>
        <w:tc>
          <w:tcPr>
            <w:tcW w:w="8862" w:type="dxa"/>
          </w:tcPr>
          <w:p w14:paraId="06E4F397" w14:textId="77777777" w:rsidR="00A35B63" w:rsidRPr="00BD669C" w:rsidRDefault="00A35B63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14:paraId="72DEA591" w14:textId="77777777" w:rsidR="00A35B63" w:rsidRPr="00664586" w:rsidRDefault="00A35B63" w:rsidP="001D5454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14:paraId="62829E64" w14:textId="77777777" w:rsidR="001D5454" w:rsidRPr="00664586" w:rsidRDefault="00E70D42" w:rsidP="001D5454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14:paraId="48033FC3" w14:textId="77777777"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14:paraId="3FB20916" w14:textId="77777777" w:rsidR="00A35B63" w:rsidRPr="001D5454" w:rsidRDefault="001D5454" w:rsidP="00A84BDF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الاسم واللقب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 xml:space="preserve">                  </w:t>
      </w:r>
      <w:r w:rsidRPr="001D5454">
        <w:rPr>
          <w:rFonts w:cs="Traditional Arabic" w:hint="cs"/>
          <w:b/>
          <w:bCs/>
          <w:sz w:val="28"/>
          <w:szCs w:val="28"/>
          <w:rtl/>
        </w:rPr>
        <w:t xml:space="preserve">            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>الرتبة</w:t>
      </w:r>
    </w:p>
    <w:p w14:paraId="2C136464" w14:textId="77777777"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0"/>
          <w:szCs w:val="10"/>
        </w:rPr>
      </w:pPr>
    </w:p>
    <w:p w14:paraId="7EFF0A2B" w14:textId="77777777" w:rsidR="00A35B63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رئيسا</w:t>
      </w:r>
    </w:p>
    <w:p w14:paraId="19361C85" w14:textId="77777777"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</w:t>
      </w:r>
    </w:p>
    <w:p w14:paraId="4BF0C866" w14:textId="77777777"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 مساعدا</w:t>
      </w:r>
    </w:p>
    <w:p w14:paraId="6F44BFBA" w14:textId="77777777"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14:paraId="3B7C3822" w14:textId="77777777"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14:paraId="27824A0B" w14:textId="77777777"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14:paraId="4C5F4BBB" w14:textId="77777777" w:rsidR="00A84BDF" w:rsidRDefault="001D5454" w:rsidP="00664586">
      <w:pPr>
        <w:autoSpaceDE w:val="0"/>
        <w:autoSpaceDN w:val="0"/>
        <w:bidi/>
        <w:adjustRightInd w:val="0"/>
        <w:jc w:val="center"/>
        <w:rPr>
          <w:b/>
          <w:bCs/>
          <w:rtl/>
        </w:rPr>
      </w:pPr>
      <w:r w:rsidRPr="008071C5">
        <w:rPr>
          <w:rFonts w:cs="Traditional Arabic" w:hint="cs"/>
          <w:b/>
          <w:bCs/>
          <w:sz w:val="26"/>
          <w:szCs w:val="26"/>
          <w:rtl/>
        </w:rPr>
        <w:t>السنة الجامعية</w:t>
      </w:r>
      <w:r w:rsidRPr="001D5454">
        <w:rPr>
          <w:rFonts w:cs="Traditional Arabic" w:hint="cs"/>
          <w:b/>
          <w:bCs/>
          <w:rtl/>
        </w:rPr>
        <w:t>: ...................................</w:t>
      </w:r>
    </w:p>
    <w:sectPr w:rsidR="00A84BDF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29A26" w14:textId="77777777" w:rsidR="00767390" w:rsidRDefault="00767390" w:rsidP="006125D9">
      <w:r>
        <w:separator/>
      </w:r>
    </w:p>
  </w:endnote>
  <w:endnote w:type="continuationSeparator" w:id="0">
    <w:p w14:paraId="1B2BE2EB" w14:textId="77777777" w:rsidR="00767390" w:rsidRDefault="00767390" w:rsidP="0061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61A28" w14:textId="77777777" w:rsidR="00767390" w:rsidRDefault="00767390" w:rsidP="006125D9">
      <w:r>
        <w:separator/>
      </w:r>
    </w:p>
  </w:footnote>
  <w:footnote w:type="continuationSeparator" w:id="0">
    <w:p w14:paraId="371BA154" w14:textId="77777777" w:rsidR="00767390" w:rsidRDefault="00767390" w:rsidP="006125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37302"/>
    <w:rsid w:val="00347BC8"/>
    <w:rsid w:val="00357C91"/>
    <w:rsid w:val="00362583"/>
    <w:rsid w:val="003F7003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B1144"/>
    <w:rsid w:val="00711273"/>
    <w:rsid w:val="00767390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912023"/>
    <w:rsid w:val="009D0232"/>
    <w:rsid w:val="009D6E3C"/>
    <w:rsid w:val="009E1C54"/>
    <w:rsid w:val="009F6784"/>
    <w:rsid w:val="00A106E0"/>
    <w:rsid w:val="00A149B9"/>
    <w:rsid w:val="00A35B63"/>
    <w:rsid w:val="00A60AD1"/>
    <w:rsid w:val="00A84BDF"/>
    <w:rsid w:val="00A8525E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5199C"/>
    <w:rsid w:val="00D76680"/>
    <w:rsid w:val="00DB5A9C"/>
    <w:rsid w:val="00DD4650"/>
    <w:rsid w:val="00DF524C"/>
    <w:rsid w:val="00E323F1"/>
    <w:rsid w:val="00E34CA4"/>
    <w:rsid w:val="00E3571D"/>
    <w:rsid w:val="00E368F0"/>
    <w:rsid w:val="00E70D42"/>
    <w:rsid w:val="00EA7B05"/>
    <w:rsid w:val="00F30F55"/>
    <w:rsid w:val="00F714E6"/>
    <w:rsid w:val="00F91D6C"/>
    <w:rsid w:val="00FA2283"/>
    <w:rsid w:val="00FB2DA8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AEDB99"/>
  <w15:docId w15:val="{3563140C-733C-48A5-BC84-1AE9A5C1F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BalloonText">
    <w:name w:val="Balloon Text"/>
    <w:basedOn w:val="Normal"/>
    <w:link w:val="BalloonTextChar"/>
    <w:rsid w:val="006823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3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125D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6125D9"/>
    <w:rPr>
      <w:sz w:val="24"/>
      <w:szCs w:val="24"/>
    </w:rPr>
  </w:style>
  <w:style w:type="paragraph" w:styleId="Footer">
    <w:name w:val="footer"/>
    <w:basedOn w:val="Normal"/>
    <w:link w:val="FooterChar"/>
    <w:rsid w:val="006125D9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6125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3BF647B-920C-4B47-BAE2-5C45D94A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SALIM GUESSOUM</cp:lastModifiedBy>
  <cp:revision>5</cp:revision>
  <cp:lastPrinted>2018-06-27T10:13:00Z</cp:lastPrinted>
  <dcterms:created xsi:type="dcterms:W3CDTF">2018-09-25T10:39:00Z</dcterms:created>
  <dcterms:modified xsi:type="dcterms:W3CDTF">2023-11-05T19:18:00Z</dcterms:modified>
</cp:coreProperties>
</file>